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r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Titre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Titre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Titre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Titre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Titre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 xml:space="preserve">After these tweaks, the ‘Heading 5’ style will no longer format a heading of level 5. </w:t>
      </w:r>
      <w:proofErr w:type="gramStart"/>
      <w:r>
        <w:t>Instead</w:t>
      </w:r>
      <w:proofErr w:type="gramEnd"/>
      <w:r>
        <w:t xml:space="preserve"> it will insert a very small and white (and, thus, invisible) line followed by a page break.</w:t>
      </w:r>
    </w:p>
    <w:p w14:paraId="54E570F9" w14:textId="77777777" w:rsidR="005A091B" w:rsidRDefault="004C579B">
      <w:pPr>
        <w:pStyle w:val="Corpsdetexte"/>
      </w:pPr>
      <w:r>
        <w:t xml:space="preserve">Now knit this </w:t>
      </w:r>
      <w:proofErr w:type="gramStart"/>
      <w:r>
        <w:t>doc, and</w:t>
      </w:r>
      <w:proofErr w:type="gramEnd"/>
      <w:r>
        <w:t xml:space="preserve"> edit the styles in the resulting docx file. Then rename as ‘template’ and use this in the yml:</w:t>
      </w:r>
    </w:p>
    <w:p w14:paraId="012BE40A" w14:textId="77777777" w:rsidR="005A091B" w:rsidRDefault="004C579B" w:rsidP="001A3966"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</w:t>
      </w:r>
      <w:r w:rsidRPr="001A3966">
        <w:rPr>
          <w:rStyle w:val="WarningTok"/>
        </w:rPr>
        <w:t>template</w:t>
      </w:r>
      <w:r>
        <w:rPr>
          <w:rStyle w:val="VerbatimChar"/>
        </w:rPr>
        <w:t>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Corpsdetexte"/>
      </w:pPr>
      <w:r>
        <w:t xml:space="preserve">See here for more information: </w:t>
      </w:r>
      <w:hyperlink r:id="rId8">
        <w:r>
          <w:rPr>
            <w:rStyle w:val="Lienhypertexte"/>
          </w:rPr>
          <w:t>http://rmarkdown.rstudio.com/articles_docx.html</w:t>
        </w:r>
      </w:hyperlink>
    </w:p>
    <w:sectPr w:rsidR="005A091B" w:rsidSect="00103F81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66BA6" w14:textId="77777777" w:rsidR="00C640EA" w:rsidRDefault="00C640EA">
      <w:pPr>
        <w:spacing w:after="0"/>
      </w:pPr>
      <w:r>
        <w:separator/>
      </w:r>
    </w:p>
  </w:endnote>
  <w:endnote w:type="continuationSeparator" w:id="0">
    <w:p w14:paraId="052838C5" w14:textId="77777777" w:rsidR="00C640EA" w:rsidRDefault="00C640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800C2" w14:textId="77777777" w:rsidR="00C640EA" w:rsidRDefault="00C640EA">
      <w:r>
        <w:separator/>
      </w:r>
    </w:p>
  </w:footnote>
  <w:footnote w:type="continuationSeparator" w:id="0">
    <w:p w14:paraId="11BCD33E" w14:textId="77777777" w:rsidR="00C640EA" w:rsidRDefault="00C640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4441A48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DE73008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4B53C25"/>
    <w:multiLevelType w:val="multilevel"/>
    <w:tmpl w:val="040C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proofState w:spelling="clean" w:grammar="clean"/>
  <w:stylePaneFormatFilter w:val="0006" w:allStyles="0" w:customStyles="1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03F81"/>
    <w:rsid w:val="001A3966"/>
    <w:rsid w:val="002B3F10"/>
    <w:rsid w:val="004C579B"/>
    <w:rsid w:val="004E29B3"/>
    <w:rsid w:val="00590D07"/>
    <w:rsid w:val="005A091B"/>
    <w:rsid w:val="0070504A"/>
    <w:rsid w:val="00705E12"/>
    <w:rsid w:val="00756BD4"/>
    <w:rsid w:val="00784D58"/>
    <w:rsid w:val="00807E82"/>
    <w:rsid w:val="00870B48"/>
    <w:rsid w:val="00884F3F"/>
    <w:rsid w:val="008D6863"/>
    <w:rsid w:val="00970303"/>
    <w:rsid w:val="009D414D"/>
    <w:rsid w:val="00B86B75"/>
    <w:rsid w:val="00BC48D5"/>
    <w:rsid w:val="00C36279"/>
    <w:rsid w:val="00C640EA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A396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1A3966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1A3966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1A3966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1A3966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1A3966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1A396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1A3966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1A3966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1A396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1A3966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1A396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1A3966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1A396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1A3966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1A3966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1A3966"/>
    <w:rPr>
      <w:rFonts w:ascii="Consolas" w:hAnsi="Consolas"/>
      <w:sz w:val="20"/>
      <w:shd w:val="clear" w:color="auto" w:fill="F8F8F8"/>
    </w:rPr>
  </w:style>
  <w:style w:type="character" w:styleId="Numrodeligne">
    <w:name w:val="line number"/>
    <w:basedOn w:val="Policepardfau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71</Words>
  <Characters>944</Characters>
  <Application>Microsoft Office Word</Application>
  <DocSecurity>0</DocSecurity>
  <Lines>7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ierre Pudlo</cp:lastModifiedBy>
  <cp:revision>9</cp:revision>
  <dcterms:created xsi:type="dcterms:W3CDTF">2017-12-14T12:35:00Z</dcterms:created>
  <dcterms:modified xsi:type="dcterms:W3CDTF">2022-03-14T07:29:00Z</dcterms:modified>
  <cp:category/>
</cp:coreProperties>
</file>